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ther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etherlands received a score of 94.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etherlands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therlands received a score of</w:t>
      </w:r>
      <w:r>
        <w:t xml:space="preserve"> </w:t>
      </w:r>
      <w:r>
        <w:rPr>
          <w:b/>
          <w:bCs/>
        </w:rPr>
        <w:t xml:space="preserve">9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etherlands received a score of 91.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etherlands received a score of 83.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etherlands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etherlands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etherland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etherlands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etherland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etherlands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etherlands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etherlands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etherlands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etherlands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ether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etherland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etherlands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7, 1988, 1990, 1993, 1994, 1999,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3:45Z</dcterms:created>
  <dcterms:modified xsi:type="dcterms:W3CDTF">2024-11-12T00: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etherlands Country Report</vt:lpwstr>
  </property>
  <property fmtid="{D5CDD505-2E9C-101B-9397-08002B2CF9AE}" pid="10" name="toc-title">
    <vt:lpwstr>Table of contents</vt:lpwstr>
  </property>
</Properties>
</file>